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upcak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piperona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bodyweight)</w:t>
              <w:br/>
              <w:t>Acute Tox. 3 (Inhalation),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bl>
    <w:bookmarkStart w:id="1" w:name="_Hlk205902293"/>
    <w:bookmarkEnd w:id="1"/>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Gourmand. mil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bodyweight Animal: rat, Guideline: OECD Guideline 401 (Acute Oral Toxicity), 95% CL: 2350 - 310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bodyweig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bodyweig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TOT-repeated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May cause damage to organs through prolonged or repeated exposur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upcak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upcak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substance(s) listed on the Drug Precursors list (Regulation EC 273/2004 on the manufacture and the placing on market of certain substances used in the illicit manufacture of narcotic drugs and psychotropic substanc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 designation</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o.</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 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egory,</w:t>
            </w:r>
          </w:p>
          <w:p w:rsidR="00A65092" w:rsidRPr="0069446B" w:rsidP="00E96366" w14:paraId="26779EFF" w14:textId="63E11907">
            <w:pPr>
              <w:pStyle w:val="SDSTableTextHeading1"/>
              <w:rPr>
                <w:noProof w:val="0"/>
                <w:color w:val="auto"/>
              </w:rPr>
            </w:pPr>
            <w:r w:rsidRPr="0069446B" w:rsidR="00FA7F7F">
              <w:rPr>
                <w:noProof/>
                <w:color w:val="auto"/>
              </w:rPr>
              <w:t>Subcategory</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Threshold</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egory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Repeated exposure, Category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ighly 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Suspected of damaging the unborn chil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amage to organs through prolonged or repeated exposur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upcak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upcak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E6A4F20-4226-447A-A08E-07DA0882ED1B}"/>
</file>

<file path=customXml/itemProps3.xml><?xml version="1.0" encoding="utf-8"?>
<ds:datastoreItem xmlns:ds="http://schemas.openxmlformats.org/officeDocument/2006/customXml" ds:itemID="{35DD9600-436E-4574-B61E-FD458B05329E}"/>
</file>

<file path=customXml/itemProps4.xml><?xml version="1.0" encoding="utf-8"?>
<ds:datastoreItem xmlns:ds="http://schemas.openxmlformats.org/officeDocument/2006/customXml" ds:itemID="{C7D72A8D-31E4-4BD4-8C46-0A733AFA1F6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